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4503" w:rsidRDefault="002A6B9E" w:rsidP="00254623">
      <w:pPr>
        <w:pStyle w:val="Title"/>
        <w:spacing w:before="0" w:after="0"/>
      </w:pPr>
      <w:r>
        <w:t xml:space="preserve">Supplemental Table S2. </w:t>
      </w:r>
      <w:r w:rsidR="00D27FDB">
        <w:t>Mixed model results tables</w:t>
      </w:r>
    </w:p>
    <w:p w:rsidR="009F4503" w:rsidRDefault="00D27FDB" w:rsidP="00254623">
      <w:pPr>
        <w:pStyle w:val="Author"/>
        <w:spacing w:after="0"/>
      </w:pPr>
      <w:r>
        <w:t>Ian Morelan</w:t>
      </w:r>
    </w:p>
    <w:p w:rsidR="009F4503" w:rsidRDefault="00D27FDB" w:rsidP="00254623">
      <w:pPr>
        <w:pStyle w:val="Date"/>
        <w:spacing w:after="0"/>
      </w:pPr>
      <w:r>
        <w:t>11/12/2020</w:t>
      </w:r>
    </w:p>
    <w:p w:rsidR="009F4503" w:rsidRDefault="00D27FDB" w:rsidP="00254623">
      <w:pPr>
        <w:pStyle w:val="Heading3"/>
        <w:spacing w:before="0"/>
      </w:pPr>
      <w:bookmarkStart w:id="0" w:name="must-characteristics-and-climate"/>
      <w:r>
        <w:t>Must characteristics and Climate</w:t>
      </w:r>
      <w:bookmarkEnd w:id="0"/>
    </w:p>
    <w:p w:rsidR="009F4503" w:rsidRDefault="00D27FDB" w:rsidP="00254623">
      <w:pPr>
        <w:pStyle w:val="TableCaption"/>
        <w:spacing w:after="0"/>
      </w:pPr>
      <w:r>
        <w:rPr>
          <w:b/>
        </w:rPr>
        <w:t>Must TA AVA/Vintage interaction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858"/>
        <w:gridCol w:w="739"/>
        <w:gridCol w:w="1262"/>
        <w:gridCol w:w="1262"/>
        <w:gridCol w:w="1346"/>
        <w:gridCol w:w="1262"/>
        <w:gridCol w:w="1262"/>
        <w:gridCol w:w="558"/>
        <w:gridCol w:w="1411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acidity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7.627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8.285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5.8137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1.627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acidity_full_model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4.041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0.0275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5.0205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0.041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58648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112192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Must TA AVA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858"/>
        <w:gridCol w:w="739"/>
        <w:gridCol w:w="1262"/>
        <w:gridCol w:w="1262"/>
        <w:gridCol w:w="1346"/>
        <w:gridCol w:w="1262"/>
        <w:gridCol w:w="1262"/>
        <w:gridCol w:w="558"/>
        <w:gridCol w:w="1411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acidity_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1.4550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6.783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1.7275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550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acidity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7.627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8.285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5.8137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1.627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1.8274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186813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Must TA AVA contrasts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782"/>
        <w:gridCol w:w="4015"/>
        <w:gridCol w:w="1543"/>
        <w:gridCol w:w="1456"/>
        <w:gridCol w:w="1310"/>
        <w:gridCol w:w="1543"/>
        <w:gridCol w:w="1456"/>
        <w:gridCol w:w="852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dj.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37059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7068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849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911943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5505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.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67601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3282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3.2014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561854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35026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23934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9133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3.7124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611627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71827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363328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8552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4.2176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74831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42667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9458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13524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9452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679666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66851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13125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69867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9452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.058527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42420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007271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7068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849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140024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380109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3666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2031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9452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363242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56497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12687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3282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3.2014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22427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491355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123979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9133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3.7124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316812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76561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Must TA Vintage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815"/>
        <w:gridCol w:w="731"/>
        <w:gridCol w:w="1249"/>
        <w:gridCol w:w="1249"/>
        <w:gridCol w:w="1332"/>
        <w:gridCol w:w="1249"/>
        <w:gridCol w:w="1387"/>
        <w:gridCol w:w="552"/>
        <w:gridCol w:w="1396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acidity_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5.6385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4.9640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5.8193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1.6385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acidity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7.627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8.285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5.8137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1.627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1102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163855</w:t>
            </w:r>
          </w:p>
        </w:tc>
      </w:tr>
    </w:tbl>
    <w:p w:rsidR="009F4503" w:rsidRDefault="00D27FDB" w:rsidP="00254623">
      <w:pPr>
        <w:pStyle w:val="TableCaption"/>
        <w:spacing w:after="0"/>
      </w:pPr>
      <w:r>
        <w:rPr>
          <w:b/>
        </w:rPr>
        <w:lastRenderedPageBreak/>
        <w:t>Must pH AVA/Vintage interaction test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3509"/>
        <w:gridCol w:w="753"/>
        <w:gridCol w:w="1372"/>
        <w:gridCol w:w="1372"/>
        <w:gridCol w:w="1286"/>
        <w:gridCol w:w="1372"/>
        <w:gridCol w:w="1286"/>
        <w:gridCol w:w="569"/>
        <w:gridCol w:w="1438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pH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53.979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3.321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4.989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69.979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pH_full_model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53.1419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7.1555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8.570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77.1419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.16234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275538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Must pH AVA tes</w:t>
      </w:r>
      <w:r>
        <w:t>t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3509"/>
        <w:gridCol w:w="753"/>
        <w:gridCol w:w="1372"/>
        <w:gridCol w:w="1372"/>
        <w:gridCol w:w="1286"/>
        <w:gridCol w:w="1372"/>
        <w:gridCol w:w="1286"/>
        <w:gridCol w:w="569"/>
        <w:gridCol w:w="1438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pH_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52.0021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6.6733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0.0010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60.0021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pH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53.979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3.321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4.989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69.979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.9774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408093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Must pH AVA contrasts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782"/>
        <w:gridCol w:w="4015"/>
        <w:gridCol w:w="1543"/>
        <w:gridCol w:w="1456"/>
        <w:gridCol w:w="1310"/>
        <w:gridCol w:w="1543"/>
        <w:gridCol w:w="1456"/>
        <w:gridCol w:w="852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dj.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7012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79713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3.937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134175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38845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1178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7322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4.2375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526638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559435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78664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66104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4.672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702764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8231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.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88316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81863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5.0428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30038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780005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05833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70435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308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828180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19034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854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6299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308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35583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917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18194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79713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3.937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28244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352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66875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5455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308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22573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368881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7652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7322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4.2375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045090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319181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9652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66104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4.672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4601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8899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Must pH Vintage test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3509"/>
        <w:gridCol w:w="753"/>
        <w:gridCol w:w="1372"/>
        <w:gridCol w:w="1372"/>
        <w:gridCol w:w="1286"/>
        <w:gridCol w:w="1372"/>
        <w:gridCol w:w="1286"/>
        <w:gridCol w:w="569"/>
        <w:gridCol w:w="1438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pH_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52.503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3.1785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3.251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66.503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pH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53.979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3.321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4.989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69.979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.47569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622766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Must TSS AVA/Vintage interaction test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345"/>
        <w:gridCol w:w="700"/>
        <w:gridCol w:w="1196"/>
        <w:gridCol w:w="1196"/>
        <w:gridCol w:w="1276"/>
        <w:gridCol w:w="1196"/>
        <w:gridCol w:w="1196"/>
        <w:gridCol w:w="529"/>
        <w:gridCol w:w="1337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TSS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2.399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3.05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8.199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6.399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TSS_full_model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4.6006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10.587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5.3003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0.6006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.79913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146598</w:t>
            </w:r>
          </w:p>
        </w:tc>
      </w:tr>
    </w:tbl>
    <w:p w:rsidR="009F4503" w:rsidRDefault="00D27FDB" w:rsidP="00254623">
      <w:pPr>
        <w:pStyle w:val="TableCaption"/>
        <w:spacing w:after="0"/>
      </w:pPr>
      <w:r>
        <w:rPr>
          <w:b/>
        </w:rPr>
        <w:lastRenderedPageBreak/>
        <w:t>Must TSS AVA test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3582"/>
        <w:gridCol w:w="749"/>
        <w:gridCol w:w="1280"/>
        <w:gridCol w:w="1423"/>
        <w:gridCol w:w="1366"/>
        <w:gridCol w:w="1280"/>
        <w:gridCol w:w="1280"/>
        <w:gridCol w:w="566"/>
        <w:gridCol w:w="1431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TSS_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4.1457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9.4745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3.0728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6.1457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TSS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2.399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3.0574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8.199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6.399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.74590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449324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Must TSS AVA contrasts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782"/>
        <w:gridCol w:w="4015"/>
        <w:gridCol w:w="1543"/>
        <w:gridCol w:w="1456"/>
        <w:gridCol w:w="1310"/>
        <w:gridCol w:w="1543"/>
        <w:gridCol w:w="1456"/>
        <w:gridCol w:w="852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dj.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19258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75238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1842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7902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88517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9949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1062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728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616177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710007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370325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40404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3.4998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850778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699976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89166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30734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4.471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958024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71003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91875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3797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9.0914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24495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261357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78958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60065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9.0914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71122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8923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.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310924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75238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1842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497791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744327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87083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71633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9.0914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52341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60619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392174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1062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728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83790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88100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78658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40404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3.4998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46482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65610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Must TSS Vintage test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3543"/>
        <w:gridCol w:w="741"/>
        <w:gridCol w:w="1266"/>
        <w:gridCol w:w="1407"/>
        <w:gridCol w:w="1351"/>
        <w:gridCol w:w="1266"/>
        <w:gridCol w:w="1407"/>
        <w:gridCol w:w="560"/>
        <w:gridCol w:w="1416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TSS_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0.4058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9.731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8.202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6.4058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ust_TSS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2.399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3.0574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8.199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6.399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599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382766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Log Precipitation AVA/Vintage interaction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639"/>
        <w:gridCol w:w="744"/>
        <w:gridCol w:w="1273"/>
        <w:gridCol w:w="1273"/>
        <w:gridCol w:w="1414"/>
        <w:gridCol w:w="1358"/>
        <w:gridCol w:w="1273"/>
        <w:gridCol w:w="563"/>
        <w:gridCol w:w="1423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Precip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.30134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4.9589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.84932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1.6986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Precip_full_model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095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6.3960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1.79520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3.590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1.891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181747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Log Precipitation AVA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578"/>
        <w:gridCol w:w="732"/>
        <w:gridCol w:w="1390"/>
        <w:gridCol w:w="1251"/>
        <w:gridCol w:w="1473"/>
        <w:gridCol w:w="1334"/>
        <w:gridCol w:w="1251"/>
        <w:gridCol w:w="553"/>
        <w:gridCol w:w="1398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Precip_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5.7657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1.094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3.8828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7.7657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Precip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.30134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4.9589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.84932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1.6986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.4644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e-07</w:t>
            </w:r>
          </w:p>
        </w:tc>
      </w:tr>
    </w:tbl>
    <w:p w:rsidR="009F4503" w:rsidRDefault="00D27FDB" w:rsidP="00254623">
      <w:pPr>
        <w:pStyle w:val="TableCaption"/>
        <w:spacing w:after="0"/>
      </w:pPr>
      <w:r>
        <w:rPr>
          <w:b/>
        </w:rPr>
        <w:lastRenderedPageBreak/>
        <w:t>Log Precipitation AVA contrast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71"/>
        <w:gridCol w:w="736"/>
        <w:gridCol w:w="3777"/>
        <w:gridCol w:w="1452"/>
        <w:gridCol w:w="1369"/>
        <w:gridCol w:w="1232"/>
        <w:gridCol w:w="1452"/>
        <w:gridCol w:w="1369"/>
        <w:gridCol w:w="802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dj.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603644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79289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2394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.741869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2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12877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58675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3.327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.36367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103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32021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3626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4.8500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8202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615209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046832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9910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7.079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499840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10162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7487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35476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6.0460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016635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86301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37162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1061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6.0460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6.512406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6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650476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79289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2394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9.490068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89675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82399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6.0460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.916413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372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175605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58675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3.327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8.410575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278853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3626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4.8500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5.412709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43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78142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5795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6.1766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.906034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18420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35476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6.202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.028983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273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5291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1061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6.2420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26036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485057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640627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5795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6.3075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483514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251176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59721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35476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6.0460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536199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131467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628510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1061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6.0460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7.732094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0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422053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5795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6.1766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9.38954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031293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82399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6.0460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5.654034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55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82483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35476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6.202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7.74953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0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793543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1061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6.2420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767708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691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</w:tbl>
    <w:p w:rsidR="0085257A" w:rsidRDefault="008B2000" w:rsidP="00254623">
      <w:pPr>
        <w:pStyle w:val="TableCaption"/>
        <w:spacing w:after="0"/>
        <w:rPr>
          <w:b/>
        </w:rPr>
      </w:pPr>
      <w:r>
        <w:rPr>
          <w:b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9F4503" w:rsidRDefault="00D27FDB" w:rsidP="00254623">
      <w:pPr>
        <w:pStyle w:val="TableCaption"/>
        <w:spacing w:after="0"/>
      </w:pPr>
      <w:r>
        <w:rPr>
          <w:b/>
        </w:rPr>
        <w:t>Log Precipitation Vintage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578"/>
        <w:gridCol w:w="732"/>
        <w:gridCol w:w="1390"/>
        <w:gridCol w:w="1251"/>
        <w:gridCol w:w="1473"/>
        <w:gridCol w:w="1334"/>
        <w:gridCol w:w="1251"/>
        <w:gridCol w:w="553"/>
        <w:gridCol w:w="1398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Precip_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1.29206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0.6174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8.64603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7.2920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Precip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.30134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4.9589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.84932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1.6986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8.9907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F4503" w:rsidRDefault="00254623" w:rsidP="00254623">
            <w:pPr>
              <w:pStyle w:val="Compact"/>
              <w:spacing w:before="0" w:after="0"/>
              <w:jc w:val="right"/>
            </w:pPr>
            <w:r w:rsidRPr="00254623">
              <w:t>2.572e-12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Log Precipitation Vintage contrast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58"/>
        <w:gridCol w:w="794"/>
        <w:gridCol w:w="1628"/>
        <w:gridCol w:w="1566"/>
        <w:gridCol w:w="1477"/>
        <w:gridCol w:w="1329"/>
        <w:gridCol w:w="1566"/>
        <w:gridCol w:w="1477"/>
        <w:gridCol w:w="865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881238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52182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5184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5.79066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703456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08148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7812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6.50452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825802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88303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7812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9.3518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lastRenderedPageBreak/>
              <w:t>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960343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62439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7812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5.38032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7503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52182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5184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1214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4877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GDD AVA/Vintage interaction test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27"/>
        <w:gridCol w:w="700"/>
        <w:gridCol w:w="1196"/>
        <w:gridCol w:w="1196"/>
        <w:gridCol w:w="1276"/>
        <w:gridCol w:w="1196"/>
        <w:gridCol w:w="1063"/>
        <w:gridCol w:w="529"/>
        <w:gridCol w:w="1337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GDD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40.02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50.678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62.010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4.02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GDD_full_model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16.70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32.69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46.352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92.70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1.31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6e-06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GDD AVA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792"/>
        <w:gridCol w:w="1353"/>
        <w:gridCol w:w="1353"/>
        <w:gridCol w:w="1444"/>
        <w:gridCol w:w="1353"/>
        <w:gridCol w:w="1353"/>
        <w:gridCol w:w="599"/>
        <w:gridCol w:w="1513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GDD_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46.134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51.46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69.067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38.134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GDD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40.02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50.678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62.010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4.02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4.1131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69426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GDD AVA contrast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71"/>
        <w:gridCol w:w="736"/>
        <w:gridCol w:w="3777"/>
        <w:gridCol w:w="1452"/>
        <w:gridCol w:w="1369"/>
        <w:gridCol w:w="1232"/>
        <w:gridCol w:w="1452"/>
        <w:gridCol w:w="1369"/>
        <w:gridCol w:w="802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dj.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77.2379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15.020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3.9380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671515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60676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52.9046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5.2483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4.1414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502664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86318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2.2379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4.4708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4.4461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129542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9316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80.175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16.380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4.9522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548150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425107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4.333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3.741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917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3455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2765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5.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2.789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917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00509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542839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57.4130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15.020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3.9380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23797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002631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0.666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0.3581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917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0606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859261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33.0797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5.2483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4.1414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214569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082571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92.4130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4.4708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4.4461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036746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790410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98.5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13.643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9389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74668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269680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38.5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3.741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943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33504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73003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0.833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2.789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9495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40063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16817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95.5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13.643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960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600233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034590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0.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3.741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917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78358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76963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57.666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2.789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917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69918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539570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94.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13.643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9389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.34692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2014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7.666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0.3581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917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21539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42714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lastRenderedPageBreak/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4.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3.741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943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.18345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2987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36.333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2.789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2.9495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.62468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1123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GDD Vintage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792"/>
        <w:gridCol w:w="1353"/>
        <w:gridCol w:w="1353"/>
        <w:gridCol w:w="1444"/>
        <w:gridCol w:w="1353"/>
        <w:gridCol w:w="1353"/>
        <w:gridCol w:w="599"/>
        <w:gridCol w:w="1513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GDD_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55.57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64.896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70.78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41.57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GDD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40.02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50.678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62.010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4.02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7.5499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8e-05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GDD Vintage contrast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310"/>
        <w:gridCol w:w="812"/>
        <w:gridCol w:w="1666"/>
        <w:gridCol w:w="1603"/>
        <w:gridCol w:w="1360"/>
        <w:gridCol w:w="1209"/>
        <w:gridCol w:w="1603"/>
        <w:gridCol w:w="1512"/>
        <w:gridCol w:w="885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76.7379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5.1014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1.33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05710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591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98.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7.7558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1.10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1.15128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62.333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4.497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1.10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1.19729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05.333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.2513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1.10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0.2750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8.586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5.1014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1.33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53723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38931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</w:tbl>
    <w:p w:rsidR="0085257A" w:rsidRDefault="0085257A" w:rsidP="00254623">
      <w:pPr>
        <w:pStyle w:val="Heading3"/>
        <w:spacing w:before="0"/>
      </w:pPr>
      <w:bookmarkStart w:id="1" w:name="bacterial-diversity"/>
    </w:p>
    <w:p w:rsidR="009F4503" w:rsidRDefault="00D27FDB" w:rsidP="00254623">
      <w:pPr>
        <w:pStyle w:val="Heading3"/>
        <w:spacing w:before="0"/>
      </w:pPr>
      <w:r>
        <w:t>Bacterial diversity</w:t>
      </w:r>
      <w:bookmarkEnd w:id="1"/>
    </w:p>
    <w:p w:rsidR="009F4503" w:rsidRDefault="00D27FDB" w:rsidP="00254623">
      <w:pPr>
        <w:pStyle w:val="TableCaption"/>
        <w:spacing w:after="0"/>
      </w:pPr>
      <w:r>
        <w:rPr>
          <w:b/>
        </w:rPr>
        <w:t>Bacterial richness AVA/Vintage interaction test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91"/>
        <w:gridCol w:w="700"/>
        <w:gridCol w:w="1196"/>
        <w:gridCol w:w="1196"/>
        <w:gridCol w:w="1276"/>
        <w:gridCol w:w="1196"/>
        <w:gridCol w:w="1063"/>
        <w:gridCol w:w="529"/>
        <w:gridCol w:w="1337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bact_rich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82.24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2.898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83.120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66.24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bact_rich_full_model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73.77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89.758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74.885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49.77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6.46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24498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Bacterial richness AVA test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3579"/>
        <w:gridCol w:w="762"/>
        <w:gridCol w:w="1300"/>
        <w:gridCol w:w="1300"/>
        <w:gridCol w:w="1387"/>
        <w:gridCol w:w="1300"/>
        <w:gridCol w:w="1300"/>
        <w:gridCol w:w="575"/>
        <w:gridCol w:w="1454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bact_rich_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0.05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5.380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91.026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82.05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bact_rich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82.24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2.898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83.120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66.24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5.8106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3284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Bacterial richness AVA contrast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80"/>
        <w:gridCol w:w="744"/>
        <w:gridCol w:w="3818"/>
        <w:gridCol w:w="1467"/>
        <w:gridCol w:w="1245"/>
        <w:gridCol w:w="1245"/>
        <w:gridCol w:w="1467"/>
        <w:gridCol w:w="1384"/>
        <w:gridCol w:w="810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dj.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747.3634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98.47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473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765565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4285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91.030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88.010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13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079828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471239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54.8634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76.93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45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44046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05542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lastRenderedPageBreak/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05.398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33.499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73618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232227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56.333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42.188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68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506056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079211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92.5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7.177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68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.872537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3139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41.9648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98.47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473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722978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309701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36.166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10.139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68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23631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30439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4.3685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88.010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13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07642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9919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50.535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76.93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45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85081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12951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58.5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55.760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71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30161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639405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54.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42.188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72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08306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14198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45.166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7.177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736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927750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184501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94.5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55.760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75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248715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23184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12.5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42.188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68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.604360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681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13.333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7.177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68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91142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986396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64.0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55.760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71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05290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291427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99.166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10.139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68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62420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6440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48.50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42.188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72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450965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212199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0.666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7.177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736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98393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4490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Bacterial richness Vintage test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3579"/>
        <w:gridCol w:w="762"/>
        <w:gridCol w:w="1300"/>
        <w:gridCol w:w="1300"/>
        <w:gridCol w:w="1387"/>
        <w:gridCol w:w="1300"/>
        <w:gridCol w:w="1300"/>
        <w:gridCol w:w="575"/>
        <w:gridCol w:w="1454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bact_rich_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82.402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1.727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84.20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68.402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bact_rich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82.24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2.898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83.120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66.24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16089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415624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Log Bacterial Exponential Shannon AVA/Vintage interaction test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4201"/>
        <w:gridCol w:w="700"/>
        <w:gridCol w:w="1196"/>
        <w:gridCol w:w="1329"/>
        <w:gridCol w:w="1273"/>
        <w:gridCol w:w="1196"/>
        <w:gridCol w:w="1196"/>
        <w:gridCol w:w="529"/>
        <w:gridCol w:w="1337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Bact_Shannon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1.894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2.5520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7.947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5.894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Bact_Shannon_full_model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3.8558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9.8422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9.927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9.8558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6.0385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29678</w:t>
            </w:r>
          </w:p>
        </w:tc>
      </w:tr>
    </w:tbl>
    <w:p w:rsidR="009F4503" w:rsidRDefault="00D27FDB" w:rsidP="00254623">
      <w:pPr>
        <w:pStyle w:val="TableCaption"/>
        <w:spacing w:after="0"/>
      </w:pPr>
      <w:r>
        <w:rPr>
          <w:b/>
        </w:rPr>
        <w:t>Log Bacterial Exponential Shannon AVA test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4190"/>
        <w:gridCol w:w="701"/>
        <w:gridCol w:w="1330"/>
        <w:gridCol w:w="1197"/>
        <w:gridCol w:w="1277"/>
        <w:gridCol w:w="1197"/>
        <w:gridCol w:w="1197"/>
        <w:gridCol w:w="530"/>
        <w:gridCol w:w="1338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bact_Shannon_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2.9650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8.29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7.4825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4.9650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bact_Shannon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1.894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2.55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7.947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5.894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9.0706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7612</w:t>
            </w:r>
          </w:p>
        </w:tc>
      </w:tr>
    </w:tbl>
    <w:p w:rsidR="009F4503" w:rsidRDefault="00D27FDB" w:rsidP="00254623">
      <w:pPr>
        <w:pStyle w:val="TableCaption"/>
        <w:spacing w:after="0"/>
      </w:pPr>
      <w:r>
        <w:rPr>
          <w:b/>
        </w:rPr>
        <w:lastRenderedPageBreak/>
        <w:t>Log Bacterial Exponential Shannon AVA contrast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71"/>
        <w:gridCol w:w="736"/>
        <w:gridCol w:w="3777"/>
        <w:gridCol w:w="1452"/>
        <w:gridCol w:w="1369"/>
        <w:gridCol w:w="1232"/>
        <w:gridCol w:w="1452"/>
        <w:gridCol w:w="1369"/>
        <w:gridCol w:w="802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dj.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5.232818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120283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454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.670979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269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520770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06069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95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37651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412426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808151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756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385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812566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79651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525605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315434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76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919977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22365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712047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0607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543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.364527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1340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.424666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2097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543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.75007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217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707213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120283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454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41654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301915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12619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2437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543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14132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83777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004834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06069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495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004557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0000000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717453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756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385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71920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509447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259893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8300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587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559317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96591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.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63292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0607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5960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5069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1167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521070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2097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608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109750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348501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52492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8300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630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726967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28859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62318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0607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543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.254287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17992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38823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2097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543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02476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42524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34970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8300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587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32350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190497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884362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2437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543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017975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3302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888215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0607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5960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34249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516260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003852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2097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608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005344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0000000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</w:tbl>
    <w:p w:rsidR="009F4503" w:rsidRDefault="00D27FDB" w:rsidP="00254623">
      <w:pPr>
        <w:pStyle w:val="TableCaption"/>
        <w:spacing w:after="0"/>
      </w:pPr>
      <w:r>
        <w:rPr>
          <w:b/>
        </w:rPr>
        <w:t>Log Bacterial Exponential Shannon Vintage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113"/>
        <w:gridCol w:w="704"/>
        <w:gridCol w:w="1188"/>
        <w:gridCol w:w="1319"/>
        <w:gridCol w:w="1266"/>
        <w:gridCol w:w="1188"/>
        <w:gridCol w:w="1319"/>
        <w:gridCol w:w="537"/>
        <w:gridCol w:w="1326"/>
      </w:tblGrid>
      <w:tr w:rsidR="009F4503" w:rsidRPr="0085257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Pr="0085257A" w:rsidRDefault="009F4503" w:rsidP="00254623">
            <w:pPr>
              <w:spacing w:after="0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Pr(&gt;Chisq)</w:t>
            </w:r>
          </w:p>
        </w:tc>
      </w:tr>
      <w:tr w:rsidR="009F4503" w:rsidRPr="0085257A"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log_bact_Shannon_Year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90.17568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99.50111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-38.08784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76.17568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NA</w:t>
            </w:r>
          </w:p>
        </w:tc>
      </w:tr>
      <w:tr w:rsidR="009F4503" w:rsidRPr="0085257A"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log_bact_Shannon_reduced_interaction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91.89439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102.55203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-37.94719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75.89439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0.2812937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9F4503" w:rsidRPr="0085257A" w:rsidRDefault="00D27FDB" w:rsidP="00254623">
            <w:pPr>
              <w:pStyle w:val="Compact"/>
              <w:spacing w:before="0" w:after="0"/>
              <w:jc w:val="right"/>
              <w:rPr>
                <w:sz w:val="22"/>
                <w:szCs w:val="22"/>
              </w:rPr>
            </w:pPr>
            <w:r w:rsidRPr="0085257A">
              <w:rPr>
                <w:sz w:val="22"/>
                <w:szCs w:val="22"/>
              </w:rPr>
              <w:t>0.5958546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Log Bacterial Inverse Simpson AVA/Vintage interaction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212"/>
        <w:gridCol w:w="710"/>
        <w:gridCol w:w="1213"/>
        <w:gridCol w:w="1213"/>
        <w:gridCol w:w="1294"/>
        <w:gridCol w:w="1213"/>
        <w:gridCol w:w="1213"/>
        <w:gridCol w:w="536"/>
        <w:gridCol w:w="1356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Bact_InvSimp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1.885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2.5430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2.9426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5.885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Bact_InvSimp_full_model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4.714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0.7010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0.3573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0.714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5.170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.65e-05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Log Bacterial Inverse Simpson AVA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212"/>
        <w:gridCol w:w="710"/>
        <w:gridCol w:w="1213"/>
        <w:gridCol w:w="1213"/>
        <w:gridCol w:w="1294"/>
        <w:gridCol w:w="1213"/>
        <w:gridCol w:w="1213"/>
        <w:gridCol w:w="536"/>
        <w:gridCol w:w="1356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Bact_InvSimp_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0.5307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5.8595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1.265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2.5307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Bact_InvSimp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1.885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2.5430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2.9426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5.885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6.645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22649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Log Bacterial Inverse Simpson AVA contrast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71"/>
        <w:gridCol w:w="736"/>
        <w:gridCol w:w="3777"/>
        <w:gridCol w:w="1452"/>
        <w:gridCol w:w="1369"/>
        <w:gridCol w:w="1232"/>
        <w:gridCol w:w="1452"/>
        <w:gridCol w:w="1369"/>
        <w:gridCol w:w="802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dj.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.45490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96681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8804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5.591822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13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624658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5263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1480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15861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149110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128379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05854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3992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59860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06321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416117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27357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9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52704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51000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83024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8410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.020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.845457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18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.32652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2243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.020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.367316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01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.03878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96681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8804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.81430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376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96278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52443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.020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096884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07050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08540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5263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1480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77078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8656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287738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05854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3992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07645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39825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117651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3985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.189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746734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18342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37552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8410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.2226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35494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288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105664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2243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.2727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116359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33667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118258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3985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.3558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747683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17740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255204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8410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.020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148946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20657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11987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2243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.020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22944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9999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000607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3985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.189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000949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0000000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243217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52443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.020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747782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64767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.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25581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8410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.2226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149985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20142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012594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2243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9.2727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024107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9999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Log Bacterial Inverse Simpson Vintage test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4168"/>
        <w:gridCol w:w="702"/>
        <w:gridCol w:w="1200"/>
        <w:gridCol w:w="1200"/>
        <w:gridCol w:w="1280"/>
        <w:gridCol w:w="1200"/>
        <w:gridCol w:w="1334"/>
        <w:gridCol w:w="531"/>
        <w:gridCol w:w="1342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Bact_InvSimp_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0.2718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9.597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3.1359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6.2718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Bact_InvSimp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1.885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2.5430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2.9426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5.885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86407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341939</w:t>
            </w:r>
          </w:p>
        </w:tc>
      </w:tr>
    </w:tbl>
    <w:p w:rsidR="009F4503" w:rsidRDefault="00D27FDB" w:rsidP="00254623">
      <w:pPr>
        <w:pStyle w:val="TableCaption"/>
        <w:spacing w:after="0"/>
      </w:pPr>
      <w:r>
        <w:rPr>
          <w:b/>
        </w:rPr>
        <w:lastRenderedPageBreak/>
        <w:t>Log Bacterial Inverse Simpson Vintage contrast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83"/>
        <w:gridCol w:w="803"/>
        <w:gridCol w:w="1647"/>
        <w:gridCol w:w="1584"/>
        <w:gridCol w:w="1494"/>
        <w:gridCol w:w="1345"/>
        <w:gridCol w:w="1435"/>
        <w:gridCol w:w="1494"/>
        <w:gridCol w:w="875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12413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1088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7.057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5813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254281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213118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29216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5086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.18188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43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38079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32103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5086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47668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54951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10141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0554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5086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60478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171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82627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1088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7.057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1623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552587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</w:tbl>
    <w:p w:rsidR="0085257A" w:rsidRDefault="0085257A" w:rsidP="00254623">
      <w:pPr>
        <w:pStyle w:val="Heading3"/>
        <w:spacing w:before="0"/>
      </w:pPr>
      <w:bookmarkStart w:id="2" w:name="fungal-diversity"/>
    </w:p>
    <w:p w:rsidR="009F4503" w:rsidRDefault="00D27FDB" w:rsidP="00254623">
      <w:pPr>
        <w:pStyle w:val="Heading3"/>
        <w:spacing w:before="0"/>
      </w:pPr>
      <w:r>
        <w:t>Fungal diversity</w:t>
      </w:r>
      <w:bookmarkEnd w:id="2"/>
    </w:p>
    <w:p w:rsidR="009F4503" w:rsidRDefault="00D27FDB" w:rsidP="00254623">
      <w:pPr>
        <w:pStyle w:val="TableCaption"/>
        <w:spacing w:after="0"/>
      </w:pPr>
      <w:r>
        <w:rPr>
          <w:b/>
        </w:rPr>
        <w:t>Log Fungal richness AVA/Vintage interaction test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3952"/>
        <w:gridCol w:w="724"/>
        <w:gridCol w:w="1320"/>
        <w:gridCol w:w="1237"/>
        <w:gridCol w:w="1237"/>
        <w:gridCol w:w="1320"/>
        <w:gridCol w:w="1237"/>
        <w:gridCol w:w="547"/>
        <w:gridCol w:w="1383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Fung_Rich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12468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.5329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.5623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9.1246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Fung_Rich_full_model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9.8815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.10492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6.9407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3.8815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4.7568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5233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Log Fungal richness AVA test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3911"/>
        <w:gridCol w:w="717"/>
        <w:gridCol w:w="1224"/>
        <w:gridCol w:w="1360"/>
        <w:gridCol w:w="1306"/>
        <w:gridCol w:w="1442"/>
        <w:gridCol w:w="1088"/>
        <w:gridCol w:w="541"/>
        <w:gridCol w:w="1368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Fung_Rich_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.3666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5.69544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1833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3666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Fung_Rich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1246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.5329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.5623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9.12467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1.49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253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Log Fungal richness AVA contrast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71"/>
        <w:gridCol w:w="736"/>
        <w:gridCol w:w="3777"/>
        <w:gridCol w:w="1452"/>
        <w:gridCol w:w="1369"/>
        <w:gridCol w:w="1232"/>
        <w:gridCol w:w="1452"/>
        <w:gridCol w:w="1369"/>
        <w:gridCol w:w="802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dj.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46357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12993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0.323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17649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479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09911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9986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1.190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95904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87311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76553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8580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1680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564774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95635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.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062102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41261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130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.402296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634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145470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6463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407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883598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00872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52291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47253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407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551092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9826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108460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12993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0.323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5.20420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57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377440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27525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407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959727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4230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96298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9986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1.190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.818244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18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585548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8580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2.1680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151376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23628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144398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8034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6347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80066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285155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lastRenderedPageBreak/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7449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6463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680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52480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0935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208038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47253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748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41278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24075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63561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8034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8614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52437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10417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18892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6463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407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329566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752416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063639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47253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407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32177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2383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91215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8034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6347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723704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71927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.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282532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27525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407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215498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99664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710107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6463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680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.313234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1234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27575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47253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2.748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903665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4796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Log Fungal richness Vintage test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3911"/>
        <w:gridCol w:w="717"/>
        <w:gridCol w:w="1306"/>
        <w:gridCol w:w="1224"/>
        <w:gridCol w:w="1224"/>
        <w:gridCol w:w="1306"/>
        <w:gridCol w:w="1360"/>
        <w:gridCol w:w="541"/>
        <w:gridCol w:w="1368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Fung_Rich_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.18170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.14372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.09085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8.181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log_Fung_Rich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12468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.5329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.5623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9.1246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4297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315136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Fungal Exponential Shannon AVA/Vintage interaction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927"/>
        <w:gridCol w:w="722"/>
        <w:gridCol w:w="1233"/>
        <w:gridCol w:w="1371"/>
        <w:gridCol w:w="1316"/>
        <w:gridCol w:w="1233"/>
        <w:gridCol w:w="1233"/>
        <w:gridCol w:w="546"/>
        <w:gridCol w:w="1379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fung_Shannon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0.439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1.096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7.2195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4.439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fung_Shannon_full_model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7.235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3.222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1.6179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235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1.203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8e-06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Fungal Exponential Shannon AVA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968"/>
        <w:gridCol w:w="730"/>
        <w:gridCol w:w="1247"/>
        <w:gridCol w:w="1385"/>
        <w:gridCol w:w="1191"/>
        <w:gridCol w:w="1247"/>
        <w:gridCol w:w="1247"/>
        <w:gridCol w:w="551"/>
        <w:gridCol w:w="1394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fung_Shannon_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7.887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3.2164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9.943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9.887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fung_Shannon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0.439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1.096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7.219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4.439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.4486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442836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Fungal Exponential Shannon AVA contrast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71"/>
        <w:gridCol w:w="736"/>
        <w:gridCol w:w="3777"/>
        <w:gridCol w:w="1452"/>
        <w:gridCol w:w="1369"/>
        <w:gridCol w:w="1232"/>
        <w:gridCol w:w="1452"/>
        <w:gridCol w:w="1369"/>
        <w:gridCol w:w="802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dj.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52641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3260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6322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996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62631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8875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06188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549350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304464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42311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104443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26293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706746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79720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76277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6077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.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67895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96239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815913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53629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.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35710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3329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.419913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592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lastRenderedPageBreak/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759388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3260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314172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15159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67814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6184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468347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879799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080431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8875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3698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49770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0228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42311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54193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82361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245490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53147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43795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1082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28101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96239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71304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895455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164713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3329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30886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7945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295476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53147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98343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90996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964480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96239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.29478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1596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08077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3329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.901756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2874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50014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53147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454518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966959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16296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6184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51807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0775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014466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96239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70144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43714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13076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3329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120342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300765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Fungal Exponential Shannon Vintage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926"/>
        <w:gridCol w:w="722"/>
        <w:gridCol w:w="1233"/>
        <w:gridCol w:w="1371"/>
        <w:gridCol w:w="1179"/>
        <w:gridCol w:w="1233"/>
        <w:gridCol w:w="1371"/>
        <w:gridCol w:w="546"/>
        <w:gridCol w:w="1379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fung_Shannon_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8.612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7.9380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7.30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4.612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fung_Shannon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0.439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01.096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7.219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4.4390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73609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769233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Fungal Exponential Shannon Vintage contrast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58"/>
        <w:gridCol w:w="794"/>
        <w:gridCol w:w="1628"/>
        <w:gridCol w:w="1566"/>
        <w:gridCol w:w="1477"/>
        <w:gridCol w:w="1329"/>
        <w:gridCol w:w="1566"/>
        <w:gridCol w:w="1477"/>
        <w:gridCol w:w="865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890137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3260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9.0370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069102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938307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188269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53147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496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.88139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084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55168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33292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496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53505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032436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249612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77094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496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3.31379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338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21132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3260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9.0370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25908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362643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Fungal Inverse Simpson AVA/Vintage interaction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936"/>
        <w:gridCol w:w="733"/>
        <w:gridCol w:w="1251"/>
        <w:gridCol w:w="1251"/>
        <w:gridCol w:w="1335"/>
        <w:gridCol w:w="1251"/>
        <w:gridCol w:w="1251"/>
        <w:gridCol w:w="553"/>
        <w:gridCol w:w="1399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fung_InvSimp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2.549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3.207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3.2747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6.549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fung_InvSimp_full_model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4.029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0.015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0.0145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0.029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6.5203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48e-05</w:t>
            </w:r>
          </w:p>
        </w:tc>
      </w:tr>
    </w:tbl>
    <w:p w:rsidR="009F4503" w:rsidRDefault="00D27FDB" w:rsidP="00254623">
      <w:pPr>
        <w:pStyle w:val="TableCaption"/>
        <w:spacing w:after="0"/>
      </w:pPr>
      <w:r>
        <w:rPr>
          <w:b/>
        </w:rPr>
        <w:lastRenderedPageBreak/>
        <w:t>Fungal Inverse Simpson AVA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936"/>
        <w:gridCol w:w="733"/>
        <w:gridCol w:w="1251"/>
        <w:gridCol w:w="1251"/>
        <w:gridCol w:w="1335"/>
        <w:gridCol w:w="1251"/>
        <w:gridCol w:w="1251"/>
        <w:gridCol w:w="553"/>
        <w:gridCol w:w="1399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fung_InvSimp_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9.7612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5.0900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5.880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1.7612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fung_InvSimp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2.549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3.207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3.2747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6.549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5.21178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662486</w:t>
            </w: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Fungal Inverse Simpson AVA contrast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71"/>
        <w:gridCol w:w="736"/>
        <w:gridCol w:w="3777"/>
        <w:gridCol w:w="1452"/>
        <w:gridCol w:w="1369"/>
        <w:gridCol w:w="1232"/>
        <w:gridCol w:w="1452"/>
        <w:gridCol w:w="1369"/>
        <w:gridCol w:w="802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dj.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030249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8626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038472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9995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47494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44852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980182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925580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688970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00998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409377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320740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65562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25195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789489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92583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444695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63055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565811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94833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.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65872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0361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29364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16016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62537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8626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06721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52599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214025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3614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90726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878264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180682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44852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242574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2037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33343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00998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47566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9998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bookmarkStart w:id="3" w:name="_GoBack" w:colFirst="8" w:colLast="8"/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281539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1679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.699013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5193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bookmarkEnd w:id="3"/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73226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63055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30051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922831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19665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0361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390492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948990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373298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1679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226500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89344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549276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63055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751551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62383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.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08488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0361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.139855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140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90824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1679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472512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85354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3560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436141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22805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352386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641035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63055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138494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853139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 - 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1.17664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0361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43.5555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3364025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153041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</w:tbl>
    <w:p w:rsidR="0085257A" w:rsidRDefault="0085257A" w:rsidP="00254623">
      <w:pPr>
        <w:pStyle w:val="TableCaption"/>
        <w:spacing w:after="0"/>
        <w:rPr>
          <w:b/>
        </w:rPr>
      </w:pPr>
    </w:p>
    <w:p w:rsidR="009F4503" w:rsidRDefault="00D27FDB" w:rsidP="00254623">
      <w:pPr>
        <w:pStyle w:val="TableCaption"/>
        <w:spacing w:after="0"/>
      </w:pPr>
      <w:r>
        <w:rPr>
          <w:b/>
        </w:rPr>
        <w:t>Fungal Inverse Simpson Vintage test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936"/>
        <w:gridCol w:w="733"/>
        <w:gridCol w:w="1251"/>
        <w:gridCol w:w="1251"/>
        <w:gridCol w:w="1335"/>
        <w:gridCol w:w="1251"/>
        <w:gridCol w:w="1251"/>
        <w:gridCol w:w="553"/>
        <w:gridCol w:w="1399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9F4503" w:rsidP="00254623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p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r(&gt;Chisq)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fung_InvSimp_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0.6005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9.9260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3.30029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6.6005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fung_InvSimp_reduced_interaction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82.549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93.2071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33.2747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66.549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5111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211377</w:t>
            </w:r>
          </w:p>
        </w:tc>
      </w:tr>
    </w:tbl>
    <w:p w:rsidR="009F4503" w:rsidRDefault="00D27FDB" w:rsidP="00254623">
      <w:pPr>
        <w:pStyle w:val="TableCaption"/>
        <w:spacing w:after="0"/>
      </w:pPr>
      <w:r>
        <w:rPr>
          <w:b/>
        </w:rPr>
        <w:lastRenderedPageBreak/>
        <w:t>Fungal Inverse Simpson Vintage contrast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58"/>
        <w:gridCol w:w="794"/>
        <w:gridCol w:w="1628"/>
        <w:gridCol w:w="1566"/>
        <w:gridCol w:w="1477"/>
        <w:gridCol w:w="1329"/>
        <w:gridCol w:w="1566"/>
        <w:gridCol w:w="1477"/>
        <w:gridCol w:w="865"/>
      </w:tblGrid>
      <w:tr w:rsidR="009F45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4503" w:rsidRDefault="00D27FDB" w:rsidP="00254623">
            <w:pPr>
              <w:pStyle w:val="Compact"/>
              <w:spacing w:before="0" w:after="0"/>
            </w:pPr>
            <w:r>
              <w:t>signif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endocino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44756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8626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9.0370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56923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735758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Monter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2.698857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616796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496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4.3756021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0278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anta Barbar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2951150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03612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496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85996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5642759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Sonoma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1.044746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356107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0.49673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.9337928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0080682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**</w:t>
            </w:r>
          </w:p>
        </w:tc>
      </w:tr>
      <w:tr w:rsidR="009F4503"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Willamette Valley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Year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</w:pPr>
            <w:r>
              <w:t>2016 - 201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165238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7862647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29.03704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-0.2101566</w:t>
            </w:r>
          </w:p>
        </w:tc>
        <w:tc>
          <w:tcPr>
            <w:tcW w:w="0" w:type="auto"/>
          </w:tcPr>
          <w:p w:rsidR="009F4503" w:rsidRDefault="00D27FDB" w:rsidP="00254623">
            <w:pPr>
              <w:pStyle w:val="Compact"/>
              <w:spacing w:before="0" w:after="0"/>
              <w:jc w:val="right"/>
            </w:pPr>
            <w:r>
              <w:t>0.8350132</w:t>
            </w:r>
          </w:p>
        </w:tc>
        <w:tc>
          <w:tcPr>
            <w:tcW w:w="0" w:type="auto"/>
          </w:tcPr>
          <w:p w:rsidR="009F4503" w:rsidRDefault="009F4503" w:rsidP="00254623">
            <w:pPr>
              <w:spacing w:after="0"/>
            </w:pPr>
          </w:p>
        </w:tc>
      </w:tr>
    </w:tbl>
    <w:p w:rsidR="00D27FDB" w:rsidRDefault="00D27FDB" w:rsidP="00254623">
      <w:pPr>
        <w:spacing w:after="0"/>
      </w:pPr>
    </w:p>
    <w:sectPr w:rsidR="00D27FDB" w:rsidSect="0025462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21B4" w:rsidRDefault="006321B4">
      <w:pPr>
        <w:spacing w:after="0"/>
      </w:pPr>
      <w:r>
        <w:separator/>
      </w:r>
    </w:p>
  </w:endnote>
  <w:endnote w:type="continuationSeparator" w:id="0">
    <w:p w:rsidR="006321B4" w:rsidRDefault="006321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21B4" w:rsidRDefault="006321B4">
      <w:r>
        <w:separator/>
      </w:r>
    </w:p>
  </w:footnote>
  <w:footnote w:type="continuationSeparator" w:id="0">
    <w:p w:rsidR="006321B4" w:rsidRDefault="00632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D08E64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4623"/>
    <w:rsid w:val="002A6B9E"/>
    <w:rsid w:val="004E29B3"/>
    <w:rsid w:val="00590D07"/>
    <w:rsid w:val="006019A7"/>
    <w:rsid w:val="006321B4"/>
    <w:rsid w:val="00784D58"/>
    <w:rsid w:val="007F28FF"/>
    <w:rsid w:val="0085257A"/>
    <w:rsid w:val="008B2000"/>
    <w:rsid w:val="008D6863"/>
    <w:rsid w:val="009F4503"/>
    <w:rsid w:val="00B86B75"/>
    <w:rsid w:val="00BC48D5"/>
    <w:rsid w:val="00C36279"/>
    <w:rsid w:val="00D27FDB"/>
    <w:rsid w:val="00E278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39A80"/>
  <w15:docId w15:val="{76155761-B975-0640-ADB8-DF44929B3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6902</Words>
  <Characters>39346</Characters>
  <Application>Microsoft Office Word</Application>
  <DocSecurity>0</DocSecurity>
  <Lines>327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xed model results tables</vt:lpstr>
    </vt:vector>
  </TitlesOfParts>
  <Company/>
  <LinksUpToDate>false</LinksUpToDate>
  <CharactersWithSpaces>46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ed model results tables</dc:title>
  <dc:creator>Ian Morelan</dc:creator>
  <cp:keywords/>
  <cp:lastModifiedBy>Kerri L Steenwerth</cp:lastModifiedBy>
  <cp:revision>5</cp:revision>
  <dcterms:created xsi:type="dcterms:W3CDTF">2020-11-12T21:26:00Z</dcterms:created>
  <dcterms:modified xsi:type="dcterms:W3CDTF">2020-11-13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20</vt:lpwstr>
  </property>
  <property fmtid="{D5CDD505-2E9C-101B-9397-08002B2CF9AE}" pid="3" name="output">
    <vt:lpwstr>word_document</vt:lpwstr>
  </property>
</Properties>
</file>